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F7007" w14:textId="77777777" w:rsidR="009204B2" w:rsidRPr="00C51692" w:rsidRDefault="00927D9A" w:rsidP="00EC3C5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51692">
        <w:rPr>
          <w:rFonts w:ascii="Times New Roman" w:hAnsi="Times New Roman" w:cs="Times New Roman"/>
          <w:b/>
          <w:sz w:val="28"/>
          <w:szCs w:val="28"/>
        </w:rPr>
        <w:t>Patent</w:t>
      </w:r>
      <w:r w:rsidR="0092683E" w:rsidRPr="00C51692">
        <w:rPr>
          <w:rFonts w:ascii="Times New Roman" w:hAnsi="Times New Roman" w:cs="Times New Roman"/>
          <w:b/>
          <w:sz w:val="28"/>
          <w:szCs w:val="28"/>
        </w:rPr>
        <w:t xml:space="preserve"> Filed &amp; Published</w:t>
      </w:r>
    </w:p>
    <w:tbl>
      <w:tblPr>
        <w:tblStyle w:val="TableGrid"/>
        <w:tblW w:w="13415" w:type="dxa"/>
        <w:tblInd w:w="-905" w:type="dxa"/>
        <w:tblLook w:val="04A0" w:firstRow="1" w:lastRow="0" w:firstColumn="1" w:lastColumn="0" w:noHBand="0" w:noVBand="1"/>
      </w:tblPr>
      <w:tblGrid>
        <w:gridCol w:w="2430"/>
        <w:gridCol w:w="9635"/>
        <w:gridCol w:w="1350"/>
      </w:tblGrid>
      <w:tr w:rsidR="000250AD" w:rsidRPr="005C0EA0" w14:paraId="5B2182C6" w14:textId="77777777" w:rsidTr="000250AD">
        <w:tc>
          <w:tcPr>
            <w:tcW w:w="2430" w:type="dxa"/>
            <w:vAlign w:val="bottom"/>
          </w:tcPr>
          <w:p w14:paraId="69698D3D" w14:textId="77777777" w:rsidR="000250AD" w:rsidRPr="005C0EA0" w:rsidRDefault="000250AD" w:rsidP="004F70BA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 of Faculty</w:t>
            </w:r>
          </w:p>
        </w:tc>
        <w:tc>
          <w:tcPr>
            <w:tcW w:w="9635" w:type="dxa"/>
            <w:vAlign w:val="bottom"/>
          </w:tcPr>
          <w:p w14:paraId="115C4F0E" w14:textId="77777777" w:rsidR="000250AD" w:rsidRPr="005C0EA0" w:rsidRDefault="000250AD" w:rsidP="004F70BA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Title/s of Patent </w:t>
            </w:r>
          </w:p>
        </w:tc>
        <w:tc>
          <w:tcPr>
            <w:tcW w:w="1350" w:type="dxa"/>
            <w:vAlign w:val="bottom"/>
          </w:tcPr>
          <w:p w14:paraId="1D518329" w14:textId="77777777" w:rsidR="000250AD" w:rsidRPr="005C0EA0" w:rsidRDefault="000250AD" w:rsidP="004F70BA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Status of patent </w:t>
            </w:r>
          </w:p>
        </w:tc>
      </w:tr>
      <w:tr w:rsidR="00EF6036" w:rsidRPr="005C0EA0" w14:paraId="4617B976" w14:textId="77777777" w:rsidTr="000250AD">
        <w:trPr>
          <w:trHeight w:val="566"/>
        </w:trPr>
        <w:tc>
          <w:tcPr>
            <w:tcW w:w="2430" w:type="dxa"/>
            <w:vAlign w:val="center"/>
          </w:tcPr>
          <w:p w14:paraId="099122A6" w14:textId="3CB0935E" w:rsidR="00EF6036" w:rsidRPr="00A462C0" w:rsidRDefault="00EF6036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S.A.Tekade</w:t>
            </w:r>
          </w:p>
        </w:tc>
        <w:tc>
          <w:tcPr>
            <w:tcW w:w="9635" w:type="dxa"/>
            <w:vAlign w:val="center"/>
          </w:tcPr>
          <w:p w14:paraId="1FEB0097" w14:textId="3310BE60" w:rsidR="00EF6036" w:rsidRPr="00536CA4" w:rsidRDefault="00EF6036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6C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mart Device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  <w:r w:rsidRPr="00536C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r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</w:t>
            </w:r>
            <w:r w:rsidRPr="00536C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r-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536C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ving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36C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oler</w:t>
            </w:r>
          </w:p>
        </w:tc>
        <w:tc>
          <w:tcPr>
            <w:tcW w:w="1350" w:type="dxa"/>
            <w:vAlign w:val="bottom"/>
          </w:tcPr>
          <w:p w14:paraId="24642F16" w14:textId="77777777" w:rsidR="00EF6036" w:rsidRDefault="00EF6036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led</w:t>
            </w:r>
          </w:p>
          <w:p w14:paraId="158262DF" w14:textId="326F1A09" w:rsidR="00EF6036" w:rsidRDefault="00EF6036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/5/23</w:t>
            </w:r>
          </w:p>
        </w:tc>
      </w:tr>
      <w:tr w:rsidR="00EF6036" w:rsidRPr="005C0EA0" w14:paraId="3F140A29" w14:textId="77777777" w:rsidTr="000250AD">
        <w:trPr>
          <w:trHeight w:val="566"/>
        </w:trPr>
        <w:tc>
          <w:tcPr>
            <w:tcW w:w="2430" w:type="dxa"/>
            <w:vAlign w:val="center"/>
          </w:tcPr>
          <w:p w14:paraId="0FADCCCC" w14:textId="1C66F676" w:rsidR="00EF6036" w:rsidRPr="00A462C0" w:rsidRDefault="00EF6036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1996772B" w14:textId="0ED4409F" w:rsidR="00EF6036" w:rsidRPr="005C0EA0" w:rsidRDefault="00EF6036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36C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mart Device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  <w:r w:rsidRPr="00536C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r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</w:t>
            </w:r>
            <w:r w:rsidRPr="00536C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r-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536C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ving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36C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oler</w:t>
            </w:r>
          </w:p>
        </w:tc>
        <w:tc>
          <w:tcPr>
            <w:tcW w:w="1350" w:type="dxa"/>
            <w:vAlign w:val="bottom"/>
          </w:tcPr>
          <w:p w14:paraId="7D676DD2" w14:textId="77777777" w:rsidR="00EF6036" w:rsidRDefault="00EF6036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led</w:t>
            </w:r>
          </w:p>
          <w:p w14:paraId="3C6663EB" w14:textId="7E9F4189" w:rsidR="00EF6036" w:rsidRPr="005C0EA0" w:rsidRDefault="00EF6036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/5/23</w:t>
            </w:r>
          </w:p>
        </w:tc>
      </w:tr>
      <w:tr w:rsidR="00CD3746" w:rsidRPr="005C0EA0" w14:paraId="45ABA478" w14:textId="77777777" w:rsidTr="000250AD">
        <w:trPr>
          <w:trHeight w:val="566"/>
        </w:trPr>
        <w:tc>
          <w:tcPr>
            <w:tcW w:w="2430" w:type="dxa"/>
            <w:vAlign w:val="center"/>
          </w:tcPr>
          <w:p w14:paraId="3B565C55" w14:textId="056917B9" w:rsidR="00CD3746" w:rsidRPr="00A462C0" w:rsidRDefault="00247E03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7B210E54" w14:textId="1D7FC6F9" w:rsidR="00CD3746" w:rsidRPr="00536CA4" w:rsidRDefault="00CD3746" w:rsidP="00CD374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37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matic Solar Pan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D37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eaning Robot</w:t>
            </w:r>
          </w:p>
        </w:tc>
        <w:tc>
          <w:tcPr>
            <w:tcW w:w="1350" w:type="dxa"/>
            <w:vAlign w:val="bottom"/>
          </w:tcPr>
          <w:p w14:paraId="517B9CDB" w14:textId="77777777" w:rsidR="00CD3746" w:rsidRDefault="00CD3746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led</w:t>
            </w:r>
          </w:p>
          <w:p w14:paraId="3E2FAA78" w14:textId="554B9858" w:rsidR="00CD3746" w:rsidRDefault="00CD3746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/5/23</w:t>
            </w:r>
          </w:p>
        </w:tc>
      </w:tr>
      <w:tr w:rsidR="001C00C0" w:rsidRPr="005C0EA0" w14:paraId="3DB95582" w14:textId="77777777" w:rsidTr="001C00C0">
        <w:trPr>
          <w:trHeight w:val="670"/>
        </w:trPr>
        <w:tc>
          <w:tcPr>
            <w:tcW w:w="2430" w:type="dxa"/>
            <w:vAlign w:val="center"/>
          </w:tcPr>
          <w:p w14:paraId="38B6D98C" w14:textId="64BDFCD7" w:rsidR="001C00C0" w:rsidRPr="00A462C0" w:rsidRDefault="001C00C0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59C4A427" w14:textId="3DAB7067" w:rsidR="001C00C0" w:rsidRPr="00536CA4" w:rsidRDefault="001C00C0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C00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Grass-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1C00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tting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C00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ystem</w:t>
            </w:r>
          </w:p>
        </w:tc>
        <w:tc>
          <w:tcPr>
            <w:tcW w:w="1350" w:type="dxa"/>
            <w:vAlign w:val="bottom"/>
          </w:tcPr>
          <w:p w14:paraId="38F9611C" w14:textId="77777777" w:rsidR="001C00C0" w:rsidRDefault="001C00C0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led</w:t>
            </w:r>
          </w:p>
          <w:p w14:paraId="67DA5344" w14:textId="39FABB1A" w:rsidR="001C00C0" w:rsidRDefault="001C00C0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/5/23</w:t>
            </w:r>
          </w:p>
        </w:tc>
      </w:tr>
      <w:tr w:rsidR="00AF5B81" w:rsidRPr="005C0EA0" w14:paraId="1EA4693D" w14:textId="77777777" w:rsidTr="001C00C0">
        <w:trPr>
          <w:trHeight w:val="670"/>
        </w:trPr>
        <w:tc>
          <w:tcPr>
            <w:tcW w:w="2430" w:type="dxa"/>
            <w:vAlign w:val="center"/>
          </w:tcPr>
          <w:p w14:paraId="4E3B98E6" w14:textId="43EFBDB8" w:rsidR="00AF5B81" w:rsidRPr="00A462C0" w:rsidRDefault="00AF5B81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N.D Ghawghawe</w:t>
            </w:r>
          </w:p>
        </w:tc>
        <w:tc>
          <w:tcPr>
            <w:tcW w:w="9635" w:type="dxa"/>
            <w:vAlign w:val="center"/>
          </w:tcPr>
          <w:p w14:paraId="5F65874B" w14:textId="4994F6A3" w:rsidR="00AF5B81" w:rsidRPr="001C00C0" w:rsidRDefault="00AF5B81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F5B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flector Assembly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  <w:r w:rsidRPr="00AF5B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 Solar Panel</w:t>
            </w:r>
          </w:p>
        </w:tc>
        <w:tc>
          <w:tcPr>
            <w:tcW w:w="1350" w:type="dxa"/>
            <w:vAlign w:val="bottom"/>
          </w:tcPr>
          <w:p w14:paraId="47735127" w14:textId="77777777" w:rsidR="00AF5B81" w:rsidRDefault="00AF5B81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led</w:t>
            </w:r>
          </w:p>
          <w:p w14:paraId="55043CFC" w14:textId="491A66C5" w:rsidR="00AF5B81" w:rsidRDefault="00AF5B81" w:rsidP="00EF6036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/4/23</w:t>
            </w:r>
          </w:p>
        </w:tc>
      </w:tr>
      <w:tr w:rsidR="00AF5B81" w:rsidRPr="005C0EA0" w14:paraId="4FD0B157" w14:textId="77777777" w:rsidTr="001C00C0">
        <w:trPr>
          <w:trHeight w:val="670"/>
        </w:trPr>
        <w:tc>
          <w:tcPr>
            <w:tcW w:w="2430" w:type="dxa"/>
            <w:vAlign w:val="center"/>
          </w:tcPr>
          <w:p w14:paraId="2D1FB082" w14:textId="08C9217A" w:rsidR="00AF5B81" w:rsidRPr="00A462C0" w:rsidRDefault="00AF5B81" w:rsidP="00AF5B81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33C33C13" w14:textId="1FCE04B2" w:rsidR="00AF5B81" w:rsidRPr="001C00C0" w:rsidRDefault="00AF5B81" w:rsidP="00AF5B81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D480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o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6D480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</w:t>
            </w:r>
            <w:r w:rsidRPr="006D480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sed Water Supply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6D480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d Sewage Monitoring System</w:t>
            </w:r>
          </w:p>
        </w:tc>
        <w:tc>
          <w:tcPr>
            <w:tcW w:w="1350" w:type="dxa"/>
            <w:vAlign w:val="bottom"/>
          </w:tcPr>
          <w:p w14:paraId="443EEF41" w14:textId="77777777" w:rsidR="00AF5B81" w:rsidRDefault="00AF5B81" w:rsidP="00AF5B81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  <w:p w14:paraId="63E47E5D" w14:textId="418DB141" w:rsidR="00AF5B81" w:rsidRDefault="00AF5B81" w:rsidP="00AF5B81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/2/23</w:t>
            </w:r>
          </w:p>
        </w:tc>
      </w:tr>
      <w:tr w:rsidR="00F53FE4" w:rsidRPr="005C0EA0" w14:paraId="1A2D68F4" w14:textId="77777777" w:rsidTr="001C00C0">
        <w:trPr>
          <w:trHeight w:val="670"/>
        </w:trPr>
        <w:tc>
          <w:tcPr>
            <w:tcW w:w="2430" w:type="dxa"/>
            <w:vAlign w:val="center"/>
          </w:tcPr>
          <w:p w14:paraId="32738C62" w14:textId="0239E63C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15DD582E" w14:textId="0242487E" w:rsidR="00F53FE4" w:rsidRPr="00004D2E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F7A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oT</w:t>
            </w:r>
            <w:r w:rsidRPr="000F7A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ased Smart Plant Monitoring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0F7A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d Control System</w:t>
            </w:r>
          </w:p>
        </w:tc>
        <w:tc>
          <w:tcPr>
            <w:tcW w:w="1350" w:type="dxa"/>
            <w:vAlign w:val="bottom"/>
          </w:tcPr>
          <w:p w14:paraId="43E3C232" w14:textId="77777777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  <w:p w14:paraId="678CA89C" w14:textId="139DE063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/12/22</w:t>
            </w:r>
          </w:p>
        </w:tc>
      </w:tr>
      <w:tr w:rsidR="00BB064B" w:rsidRPr="005C0EA0" w14:paraId="1C91DA99" w14:textId="77777777" w:rsidTr="001C00C0">
        <w:trPr>
          <w:trHeight w:val="670"/>
        </w:trPr>
        <w:tc>
          <w:tcPr>
            <w:tcW w:w="2430" w:type="dxa"/>
            <w:vAlign w:val="center"/>
          </w:tcPr>
          <w:p w14:paraId="5C3C6B38" w14:textId="7022F74C" w:rsidR="00BB064B" w:rsidRPr="00A462C0" w:rsidRDefault="00BB064B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14EA2D12" w14:textId="4B21ABE6" w:rsidR="00BB064B" w:rsidRPr="000F7A33" w:rsidRDefault="00BB064B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06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ybrid Renewable Energy System for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oT-enabled</w:t>
            </w:r>
            <w:r w:rsidRPr="00BB06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mart Campus</w:t>
            </w:r>
          </w:p>
        </w:tc>
        <w:tc>
          <w:tcPr>
            <w:tcW w:w="1350" w:type="dxa"/>
            <w:vAlign w:val="bottom"/>
          </w:tcPr>
          <w:p w14:paraId="09118CA6" w14:textId="77777777" w:rsidR="00BB064B" w:rsidRDefault="00BB064B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  <w:p w14:paraId="76CFCA53" w14:textId="2CE9C8FC" w:rsidR="00BB064B" w:rsidRDefault="00BB064B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/9/22</w:t>
            </w:r>
          </w:p>
        </w:tc>
      </w:tr>
      <w:tr w:rsidR="00F53FE4" w:rsidRPr="005C0EA0" w14:paraId="755C94FF" w14:textId="77777777" w:rsidTr="001C00C0">
        <w:trPr>
          <w:trHeight w:val="670"/>
        </w:trPr>
        <w:tc>
          <w:tcPr>
            <w:tcW w:w="2430" w:type="dxa"/>
            <w:vAlign w:val="center"/>
          </w:tcPr>
          <w:p w14:paraId="066DA736" w14:textId="0827703B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37B473D9" w14:textId="36AD6AC5" w:rsidR="00F53FE4" w:rsidRPr="006D4801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04D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chine Learning &amp;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oT-Based</w:t>
            </w:r>
            <w:r w:rsidRPr="00004D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newable Energy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</w:t>
            </w:r>
            <w:r w:rsidRPr="00004D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 Smart Grids</w:t>
            </w:r>
          </w:p>
        </w:tc>
        <w:tc>
          <w:tcPr>
            <w:tcW w:w="1350" w:type="dxa"/>
            <w:vAlign w:val="bottom"/>
          </w:tcPr>
          <w:p w14:paraId="2FFEC295" w14:textId="77777777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  <w:p w14:paraId="20CD0C46" w14:textId="0EA18285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/6/22</w:t>
            </w:r>
          </w:p>
        </w:tc>
      </w:tr>
      <w:tr w:rsidR="00F53FE4" w:rsidRPr="005C0EA0" w14:paraId="0817D7D6" w14:textId="77777777" w:rsidTr="001C00C0">
        <w:trPr>
          <w:trHeight w:val="670"/>
        </w:trPr>
        <w:tc>
          <w:tcPr>
            <w:tcW w:w="2430" w:type="dxa"/>
            <w:vAlign w:val="center"/>
          </w:tcPr>
          <w:p w14:paraId="714789EE" w14:textId="49657F9E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Praful Nandankar</w:t>
            </w:r>
          </w:p>
        </w:tc>
        <w:tc>
          <w:tcPr>
            <w:tcW w:w="9635" w:type="dxa"/>
            <w:vAlign w:val="center"/>
          </w:tcPr>
          <w:p w14:paraId="60835117" w14:textId="2AB3F8FF" w:rsidR="00F53FE4" w:rsidRPr="000F7A33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3F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 smart Solar Charge Controller System using IoT</w:t>
            </w:r>
          </w:p>
        </w:tc>
        <w:tc>
          <w:tcPr>
            <w:tcW w:w="1350" w:type="dxa"/>
            <w:vAlign w:val="bottom"/>
          </w:tcPr>
          <w:p w14:paraId="28BE1D88" w14:textId="77777777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  <w:p w14:paraId="28CAD345" w14:textId="32CE16F5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/3/22</w:t>
            </w:r>
          </w:p>
        </w:tc>
      </w:tr>
      <w:tr w:rsidR="00F53FE4" w:rsidRPr="005C0EA0" w14:paraId="5A2184B9" w14:textId="77777777" w:rsidTr="000250AD">
        <w:trPr>
          <w:trHeight w:val="566"/>
        </w:trPr>
        <w:tc>
          <w:tcPr>
            <w:tcW w:w="2430" w:type="dxa"/>
            <w:vAlign w:val="center"/>
          </w:tcPr>
          <w:p w14:paraId="2FA2DFB1" w14:textId="77777777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166C4326" w14:textId="49D6B69A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oT-based</w:t>
            </w: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ystem for Water Quality Monitoring and Management in Wastewater Treatment Plants.</w:t>
            </w:r>
          </w:p>
        </w:tc>
        <w:tc>
          <w:tcPr>
            <w:tcW w:w="1350" w:type="dxa"/>
            <w:vAlign w:val="bottom"/>
          </w:tcPr>
          <w:p w14:paraId="5258C4F9" w14:textId="77777777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  <w:p w14:paraId="328958D4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r 2021</w:t>
            </w:r>
          </w:p>
        </w:tc>
      </w:tr>
      <w:tr w:rsidR="00F53FE4" w:rsidRPr="005C0EA0" w14:paraId="4646FD58" w14:textId="77777777" w:rsidTr="00501072">
        <w:trPr>
          <w:trHeight w:val="311"/>
        </w:trPr>
        <w:tc>
          <w:tcPr>
            <w:tcW w:w="2430" w:type="dxa"/>
            <w:vAlign w:val="center"/>
          </w:tcPr>
          <w:p w14:paraId="52ED8087" w14:textId="77777777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7C689447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 and Development of SCADA System for Automated Solar Powered Pump.</w:t>
            </w:r>
          </w:p>
        </w:tc>
        <w:tc>
          <w:tcPr>
            <w:tcW w:w="1350" w:type="dxa"/>
            <w:vAlign w:val="bottom"/>
          </w:tcPr>
          <w:p w14:paraId="530D74CF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ar 2021</w:t>
            </w:r>
          </w:p>
        </w:tc>
      </w:tr>
      <w:tr w:rsidR="00F53FE4" w:rsidRPr="005C0EA0" w14:paraId="2FC54060" w14:textId="77777777" w:rsidTr="00501072">
        <w:trPr>
          <w:trHeight w:val="368"/>
        </w:trPr>
        <w:tc>
          <w:tcPr>
            <w:tcW w:w="2430" w:type="dxa"/>
            <w:vAlign w:val="center"/>
          </w:tcPr>
          <w:p w14:paraId="2C71F223" w14:textId="77777777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2A62E209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nomous Food Serving Robot in Train Car</w:t>
            </w:r>
          </w:p>
        </w:tc>
        <w:tc>
          <w:tcPr>
            <w:tcW w:w="1350" w:type="dxa"/>
            <w:vAlign w:val="bottom"/>
          </w:tcPr>
          <w:p w14:paraId="2E864B63" w14:textId="77777777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  <w:p w14:paraId="7106DFD1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r 2021</w:t>
            </w:r>
          </w:p>
        </w:tc>
      </w:tr>
      <w:tr w:rsidR="00F53FE4" w:rsidRPr="005C0EA0" w14:paraId="2CDEACD6" w14:textId="77777777" w:rsidTr="00501072">
        <w:trPr>
          <w:trHeight w:val="368"/>
        </w:trPr>
        <w:tc>
          <w:tcPr>
            <w:tcW w:w="2430" w:type="dxa"/>
            <w:vAlign w:val="center"/>
          </w:tcPr>
          <w:p w14:paraId="3D4368A2" w14:textId="77777777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5E11ECCF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duction of Power Consumption in IoT devices using Nano bridge switch</w:t>
            </w:r>
          </w:p>
        </w:tc>
        <w:tc>
          <w:tcPr>
            <w:tcW w:w="1350" w:type="dxa"/>
            <w:vAlign w:val="bottom"/>
          </w:tcPr>
          <w:p w14:paraId="70B6B8DB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</w:tc>
      </w:tr>
      <w:tr w:rsidR="00F53FE4" w:rsidRPr="005C0EA0" w14:paraId="46A1DD7A" w14:textId="77777777" w:rsidTr="00501072">
        <w:trPr>
          <w:trHeight w:val="368"/>
        </w:trPr>
        <w:tc>
          <w:tcPr>
            <w:tcW w:w="2430" w:type="dxa"/>
            <w:vAlign w:val="center"/>
          </w:tcPr>
          <w:p w14:paraId="75994A35" w14:textId="77777777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14C0C380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OT based Pandemic related Smart room disinfecting system.</w:t>
            </w:r>
          </w:p>
        </w:tc>
        <w:tc>
          <w:tcPr>
            <w:tcW w:w="1350" w:type="dxa"/>
            <w:vAlign w:val="bottom"/>
          </w:tcPr>
          <w:p w14:paraId="4218BCDF" w14:textId="77777777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  <w:p w14:paraId="4A1299C4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r2021</w:t>
            </w:r>
          </w:p>
        </w:tc>
      </w:tr>
      <w:tr w:rsidR="00F53FE4" w:rsidRPr="005C0EA0" w14:paraId="08A140D8" w14:textId="77777777" w:rsidTr="00501072">
        <w:trPr>
          <w:trHeight w:val="368"/>
        </w:trPr>
        <w:tc>
          <w:tcPr>
            <w:tcW w:w="2430" w:type="dxa"/>
            <w:vAlign w:val="center"/>
          </w:tcPr>
          <w:p w14:paraId="4ABA7307" w14:textId="77777777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6DDBA7FC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 Smart Water Quality and Fish Behaviour Monitoring Aquafarming System and a Method Thereof</w:t>
            </w:r>
          </w:p>
        </w:tc>
        <w:tc>
          <w:tcPr>
            <w:tcW w:w="1350" w:type="dxa"/>
            <w:vAlign w:val="bottom"/>
          </w:tcPr>
          <w:p w14:paraId="1EC86396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</w:tc>
      </w:tr>
      <w:tr w:rsidR="00F53FE4" w:rsidRPr="005C0EA0" w14:paraId="7E7C3A6E" w14:textId="77777777" w:rsidTr="00501072">
        <w:trPr>
          <w:trHeight w:val="368"/>
        </w:trPr>
        <w:tc>
          <w:tcPr>
            <w:tcW w:w="2430" w:type="dxa"/>
            <w:vAlign w:val="center"/>
          </w:tcPr>
          <w:p w14:paraId="2D415FA8" w14:textId="77777777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3FFF8AEB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waste monitoring and control system using IOT</w:t>
            </w:r>
          </w:p>
        </w:tc>
        <w:tc>
          <w:tcPr>
            <w:tcW w:w="1350" w:type="dxa"/>
            <w:vAlign w:val="bottom"/>
          </w:tcPr>
          <w:p w14:paraId="49813FDF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ug 2021</w:t>
            </w:r>
          </w:p>
        </w:tc>
      </w:tr>
      <w:tr w:rsidR="00F53FE4" w:rsidRPr="005C0EA0" w14:paraId="2BACCCEC" w14:textId="77777777" w:rsidTr="00501072">
        <w:trPr>
          <w:trHeight w:val="368"/>
        </w:trPr>
        <w:tc>
          <w:tcPr>
            <w:tcW w:w="2430" w:type="dxa"/>
            <w:vAlign w:val="center"/>
          </w:tcPr>
          <w:p w14:paraId="7EDA87CA" w14:textId="77777777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20985E13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sz w:val="24"/>
                <w:szCs w:val="24"/>
              </w:rPr>
              <w:t>IoT based smart system to monitor and control electric appliances</w:t>
            </w:r>
          </w:p>
        </w:tc>
        <w:tc>
          <w:tcPr>
            <w:tcW w:w="1350" w:type="dxa"/>
            <w:vAlign w:val="bottom"/>
          </w:tcPr>
          <w:p w14:paraId="105DC4F7" w14:textId="77777777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7859E4D6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 2021</w:t>
            </w:r>
          </w:p>
        </w:tc>
      </w:tr>
      <w:tr w:rsidR="00F53FE4" w:rsidRPr="005C0EA0" w14:paraId="1DB3BA3B" w14:textId="77777777" w:rsidTr="00501072">
        <w:trPr>
          <w:trHeight w:val="368"/>
        </w:trPr>
        <w:tc>
          <w:tcPr>
            <w:tcW w:w="2430" w:type="dxa"/>
            <w:vAlign w:val="center"/>
          </w:tcPr>
          <w:p w14:paraId="1F3E31DC" w14:textId="77777777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300B7A46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sz w:val="24"/>
                <w:szCs w:val="24"/>
              </w:rPr>
              <w:t>The autonomous robot for pick-up shopping cart items</w:t>
            </w:r>
          </w:p>
        </w:tc>
        <w:tc>
          <w:tcPr>
            <w:tcW w:w="1350" w:type="dxa"/>
            <w:vAlign w:val="bottom"/>
          </w:tcPr>
          <w:p w14:paraId="435E8F7E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ct 2021</w:t>
            </w:r>
          </w:p>
        </w:tc>
      </w:tr>
      <w:tr w:rsidR="00F53FE4" w:rsidRPr="005C0EA0" w14:paraId="32934AB9" w14:textId="77777777" w:rsidTr="00501072">
        <w:trPr>
          <w:trHeight w:val="368"/>
        </w:trPr>
        <w:tc>
          <w:tcPr>
            <w:tcW w:w="2430" w:type="dxa"/>
            <w:vAlign w:val="center"/>
          </w:tcPr>
          <w:p w14:paraId="12FC1AAA" w14:textId="77777777" w:rsidR="00F53FE4" w:rsidRPr="00A462C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462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6C97AC32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sz w:val="24"/>
                <w:szCs w:val="24"/>
              </w:rPr>
              <w:t>Implementation of human health monitoring system using IoT</w:t>
            </w:r>
          </w:p>
        </w:tc>
        <w:tc>
          <w:tcPr>
            <w:tcW w:w="1350" w:type="dxa"/>
            <w:vAlign w:val="bottom"/>
          </w:tcPr>
          <w:p w14:paraId="11B5DC19" w14:textId="77777777" w:rsidR="00F53FE4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  <w:p w14:paraId="08C96E26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v 2021</w:t>
            </w:r>
          </w:p>
        </w:tc>
      </w:tr>
      <w:tr w:rsidR="00F53FE4" w:rsidRPr="005C0EA0" w14:paraId="4881DFEE" w14:textId="77777777" w:rsidTr="000250AD">
        <w:trPr>
          <w:trHeight w:val="188"/>
        </w:trPr>
        <w:tc>
          <w:tcPr>
            <w:tcW w:w="2430" w:type="dxa"/>
            <w:vAlign w:val="bottom"/>
          </w:tcPr>
          <w:p w14:paraId="57A66768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Rajeshree D. Raut</w:t>
            </w:r>
          </w:p>
        </w:tc>
        <w:tc>
          <w:tcPr>
            <w:tcW w:w="9635" w:type="dxa"/>
            <w:vAlign w:val="center"/>
          </w:tcPr>
          <w:p w14:paraId="25D9F692" w14:textId="77777777" w:rsidR="00F53FE4" w:rsidRPr="005C0EA0" w:rsidRDefault="00F53FE4" w:rsidP="00F53FE4">
            <w:pPr>
              <w:pStyle w:val="NormalWeb"/>
              <w:shd w:val="clear" w:color="auto" w:fill="FFFFFF"/>
              <w:spacing w:after="200" w:afterAutospacing="0" w:line="224" w:lineRule="atLeast"/>
              <w:rPr>
                <w:color w:val="000000"/>
              </w:rPr>
            </w:pPr>
            <w:r w:rsidRPr="005C0EA0">
              <w:rPr>
                <w:color w:val="000000"/>
              </w:rPr>
              <w:t>Disaster Management System using Wireless Sensor Network</w:t>
            </w:r>
          </w:p>
        </w:tc>
        <w:tc>
          <w:tcPr>
            <w:tcW w:w="1350" w:type="dxa"/>
            <w:vAlign w:val="bottom"/>
          </w:tcPr>
          <w:p w14:paraId="35D50732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led</w:t>
            </w:r>
          </w:p>
        </w:tc>
      </w:tr>
      <w:tr w:rsidR="00F53FE4" w:rsidRPr="005C0EA0" w14:paraId="7D918B62" w14:textId="77777777" w:rsidTr="000250AD">
        <w:trPr>
          <w:trHeight w:val="251"/>
        </w:trPr>
        <w:tc>
          <w:tcPr>
            <w:tcW w:w="2430" w:type="dxa"/>
            <w:vAlign w:val="bottom"/>
          </w:tcPr>
          <w:p w14:paraId="39789457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Dr. Rajeshree D. Raut</w:t>
            </w:r>
          </w:p>
        </w:tc>
        <w:tc>
          <w:tcPr>
            <w:tcW w:w="9635" w:type="dxa"/>
            <w:vAlign w:val="center"/>
          </w:tcPr>
          <w:p w14:paraId="61DF9024" w14:textId="77777777" w:rsidR="00F53FE4" w:rsidRPr="005C0EA0" w:rsidRDefault="00F53FE4" w:rsidP="00F53FE4">
            <w:pPr>
              <w:shd w:val="clear" w:color="auto" w:fill="FFFFFF"/>
              <w:spacing w:before="100" w:beforeAutospacing="1" w:after="200" w:line="224" w:lineRule="atLeast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5C0EA0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/>
              </w:rPr>
              <w:t>Universal Source coder for SDR in cognitive radio</w:t>
            </w:r>
            <w:r w:rsidRPr="005C0EA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/>
              </w:rPr>
              <w:t> (IDEA PATENT)</w:t>
            </w:r>
          </w:p>
        </w:tc>
        <w:tc>
          <w:tcPr>
            <w:tcW w:w="1350" w:type="dxa"/>
            <w:vAlign w:val="bottom"/>
          </w:tcPr>
          <w:p w14:paraId="58A99A4E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ublished</w:t>
            </w:r>
          </w:p>
        </w:tc>
      </w:tr>
      <w:tr w:rsidR="00F53FE4" w:rsidRPr="005C0EA0" w14:paraId="3101FC3C" w14:textId="77777777" w:rsidTr="000250AD">
        <w:trPr>
          <w:trHeight w:val="542"/>
        </w:trPr>
        <w:tc>
          <w:tcPr>
            <w:tcW w:w="2430" w:type="dxa"/>
            <w:vAlign w:val="bottom"/>
          </w:tcPr>
          <w:p w14:paraId="539D21C4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Rajeshree D. Raut</w:t>
            </w:r>
          </w:p>
        </w:tc>
        <w:tc>
          <w:tcPr>
            <w:tcW w:w="9635" w:type="dxa"/>
            <w:vAlign w:val="center"/>
          </w:tcPr>
          <w:p w14:paraId="4E253D16" w14:textId="77777777" w:rsidR="00F53FE4" w:rsidRPr="005C0EA0" w:rsidRDefault="00F53FE4" w:rsidP="00F53FE4">
            <w:pPr>
              <w:shd w:val="clear" w:color="auto" w:fill="FFFFFF"/>
              <w:spacing w:before="100" w:beforeAutospacing="1" w:after="200" w:line="224" w:lineRule="atLeast"/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/>
              </w:rPr>
            </w:pPr>
            <w:r w:rsidRPr="005C0EA0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>Adaptive Modulator for Software Defined Radio in Cognitive Environment</w:t>
            </w:r>
            <w:r w:rsidRPr="005C0EA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” in the Communication Field</w:t>
            </w:r>
          </w:p>
        </w:tc>
        <w:tc>
          <w:tcPr>
            <w:tcW w:w="1350" w:type="dxa"/>
            <w:vAlign w:val="bottom"/>
          </w:tcPr>
          <w:p w14:paraId="05A54984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ublished</w:t>
            </w:r>
          </w:p>
        </w:tc>
      </w:tr>
      <w:tr w:rsidR="00F53FE4" w:rsidRPr="005C0EA0" w14:paraId="12B3CDD8" w14:textId="77777777" w:rsidTr="000250AD">
        <w:trPr>
          <w:trHeight w:val="413"/>
        </w:trPr>
        <w:tc>
          <w:tcPr>
            <w:tcW w:w="2430" w:type="dxa"/>
            <w:vAlign w:val="bottom"/>
          </w:tcPr>
          <w:p w14:paraId="343654E0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Rajeshree D. Raut</w:t>
            </w:r>
          </w:p>
        </w:tc>
        <w:tc>
          <w:tcPr>
            <w:tcW w:w="9635" w:type="dxa"/>
            <w:vAlign w:val="center"/>
          </w:tcPr>
          <w:p w14:paraId="2362EF5E" w14:textId="77777777" w:rsidR="00F53FE4" w:rsidRPr="005C0EA0" w:rsidRDefault="00F53FE4" w:rsidP="00F53FE4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5C0EA0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>Asthma Detector Using Fuzzy Neural based ASR System</w:t>
            </w:r>
          </w:p>
        </w:tc>
        <w:tc>
          <w:tcPr>
            <w:tcW w:w="1350" w:type="dxa"/>
            <w:vAlign w:val="bottom"/>
          </w:tcPr>
          <w:p w14:paraId="2585A265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ublished</w:t>
            </w:r>
          </w:p>
        </w:tc>
      </w:tr>
      <w:tr w:rsidR="00F53FE4" w:rsidRPr="005C0EA0" w14:paraId="149594EE" w14:textId="77777777" w:rsidTr="000250AD">
        <w:trPr>
          <w:trHeight w:val="359"/>
        </w:trPr>
        <w:tc>
          <w:tcPr>
            <w:tcW w:w="2430" w:type="dxa"/>
            <w:vAlign w:val="bottom"/>
          </w:tcPr>
          <w:p w14:paraId="16EC8015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Rajeshree D. Raut</w:t>
            </w:r>
          </w:p>
        </w:tc>
        <w:tc>
          <w:tcPr>
            <w:tcW w:w="9635" w:type="dxa"/>
            <w:vAlign w:val="bottom"/>
          </w:tcPr>
          <w:p w14:paraId="09FA6A57" w14:textId="77777777" w:rsidR="00F53FE4" w:rsidRPr="005C0EA0" w:rsidRDefault="00F53FE4" w:rsidP="00F53FE4">
            <w:pPr>
              <w:pStyle w:val="NormalWeb"/>
              <w:shd w:val="clear" w:color="auto" w:fill="FFFFFF"/>
              <w:spacing w:after="200" w:afterAutospacing="0" w:line="224" w:lineRule="atLeast"/>
              <w:jc w:val="both"/>
              <w:rPr>
                <w:color w:val="000000"/>
              </w:rPr>
            </w:pPr>
            <w:r w:rsidRPr="005C0EA0">
              <w:rPr>
                <w:bCs/>
                <w:color w:val="222222"/>
              </w:rPr>
              <w:t>21</w:t>
            </w:r>
            <w:r w:rsidRPr="005C0EA0">
              <w:rPr>
                <w:bCs/>
                <w:color w:val="222222"/>
                <w:vertAlign w:val="superscript"/>
              </w:rPr>
              <w:t>st</w:t>
            </w:r>
            <w:r w:rsidRPr="005C0EA0">
              <w:rPr>
                <w:bCs/>
                <w:color w:val="222222"/>
              </w:rPr>
              <w:t> Century’s Smart Voting System For India(Idea Patent</w:t>
            </w:r>
          </w:p>
        </w:tc>
        <w:tc>
          <w:tcPr>
            <w:tcW w:w="1350" w:type="dxa"/>
            <w:vAlign w:val="bottom"/>
          </w:tcPr>
          <w:p w14:paraId="66CE54BC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ublished</w:t>
            </w:r>
          </w:p>
        </w:tc>
      </w:tr>
      <w:tr w:rsidR="00F53FE4" w:rsidRPr="005C0EA0" w14:paraId="3D8E2E03" w14:textId="77777777" w:rsidTr="000250AD">
        <w:trPr>
          <w:trHeight w:val="297"/>
        </w:trPr>
        <w:tc>
          <w:tcPr>
            <w:tcW w:w="2430" w:type="dxa"/>
            <w:vAlign w:val="center"/>
          </w:tcPr>
          <w:p w14:paraId="497F1FC3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 Kshitija Kadam</w:t>
            </w:r>
          </w:p>
          <w:p w14:paraId="2CF2699C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6ACA637B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rface layer concrete pavement slab and sub base (DLC) or subgrade</w:t>
            </w:r>
          </w:p>
        </w:tc>
        <w:tc>
          <w:tcPr>
            <w:tcW w:w="1350" w:type="dxa"/>
            <w:vAlign w:val="center"/>
          </w:tcPr>
          <w:p w14:paraId="71574F68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</w:tc>
      </w:tr>
      <w:tr w:rsidR="00F53FE4" w:rsidRPr="005C0EA0" w14:paraId="0F78BBCD" w14:textId="77777777" w:rsidTr="000250AD">
        <w:tc>
          <w:tcPr>
            <w:tcW w:w="2430" w:type="dxa"/>
            <w:vAlign w:val="center"/>
          </w:tcPr>
          <w:p w14:paraId="1287EBDB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 Nitin D Ghawghawe</w:t>
            </w:r>
          </w:p>
        </w:tc>
        <w:tc>
          <w:tcPr>
            <w:tcW w:w="9635" w:type="dxa"/>
            <w:vAlign w:val="center"/>
          </w:tcPr>
          <w:p w14:paraId="036FDDF8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 of TCSC for Power System Congestion Management</w:t>
            </w:r>
          </w:p>
        </w:tc>
        <w:tc>
          <w:tcPr>
            <w:tcW w:w="1350" w:type="dxa"/>
            <w:vAlign w:val="center"/>
          </w:tcPr>
          <w:p w14:paraId="75A3296A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</w:tc>
      </w:tr>
      <w:tr w:rsidR="00F53FE4" w:rsidRPr="005C0EA0" w14:paraId="1E23D09E" w14:textId="77777777" w:rsidTr="000250AD">
        <w:tc>
          <w:tcPr>
            <w:tcW w:w="2430" w:type="dxa"/>
            <w:vAlign w:val="center"/>
          </w:tcPr>
          <w:p w14:paraId="25C9575B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Sunil S. Pusadkar</w:t>
            </w:r>
          </w:p>
        </w:tc>
        <w:tc>
          <w:tcPr>
            <w:tcW w:w="9635" w:type="dxa"/>
            <w:vAlign w:val="center"/>
          </w:tcPr>
          <w:p w14:paraId="3828F428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ad Application System for Different Configuration of Multiple Footings</w:t>
            </w:r>
          </w:p>
        </w:tc>
        <w:tc>
          <w:tcPr>
            <w:tcW w:w="1350" w:type="dxa"/>
            <w:vAlign w:val="center"/>
          </w:tcPr>
          <w:p w14:paraId="162B81EB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</w:tc>
      </w:tr>
      <w:tr w:rsidR="00F53FE4" w:rsidRPr="005C0EA0" w14:paraId="68153407" w14:textId="77777777" w:rsidTr="000250AD">
        <w:tc>
          <w:tcPr>
            <w:tcW w:w="2430" w:type="dxa"/>
            <w:vAlign w:val="center"/>
          </w:tcPr>
          <w:p w14:paraId="5F06F25F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nica Satpute</w:t>
            </w:r>
          </w:p>
        </w:tc>
        <w:tc>
          <w:tcPr>
            <w:tcW w:w="9635" w:type="dxa"/>
            <w:vAlign w:val="center"/>
          </w:tcPr>
          <w:p w14:paraId="288D1076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fect steering Mechanism Using Pantograph</w:t>
            </w:r>
          </w:p>
        </w:tc>
        <w:tc>
          <w:tcPr>
            <w:tcW w:w="1350" w:type="dxa"/>
            <w:vAlign w:val="center"/>
          </w:tcPr>
          <w:p w14:paraId="46BD5290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blished</w:t>
            </w:r>
          </w:p>
        </w:tc>
      </w:tr>
      <w:tr w:rsidR="00F53FE4" w:rsidRPr="005C0EA0" w14:paraId="7710923D" w14:textId="77777777" w:rsidTr="000250AD">
        <w:tc>
          <w:tcPr>
            <w:tcW w:w="2430" w:type="dxa"/>
            <w:vAlign w:val="center"/>
          </w:tcPr>
          <w:p w14:paraId="1079E8F5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Kiran Tajne Asutkar</w:t>
            </w:r>
          </w:p>
        </w:tc>
        <w:tc>
          <w:tcPr>
            <w:tcW w:w="9635" w:type="dxa"/>
            <w:vAlign w:val="center"/>
          </w:tcPr>
          <w:p w14:paraId="2FEAAE82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Compost Bin</w:t>
            </w:r>
          </w:p>
        </w:tc>
        <w:tc>
          <w:tcPr>
            <w:tcW w:w="1350" w:type="dxa"/>
            <w:vAlign w:val="center"/>
          </w:tcPr>
          <w:p w14:paraId="59359135" w14:textId="77777777" w:rsidR="00F53FE4" w:rsidRPr="005C0EA0" w:rsidRDefault="00F53FE4" w:rsidP="00F53FE4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C0E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led</w:t>
            </w:r>
          </w:p>
        </w:tc>
      </w:tr>
    </w:tbl>
    <w:p w14:paraId="51C73541" w14:textId="77777777" w:rsidR="00927D9A" w:rsidRDefault="00927D9A"/>
    <w:sectPr w:rsidR="00927D9A" w:rsidSect="00927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MbI0NLQwN7cwtDRX0lEKTi0uzszPAykwrAUATRvDXywAAAA="/>
  </w:docVars>
  <w:rsids>
    <w:rsidRoot w:val="00927D9A"/>
    <w:rsid w:val="00004D2E"/>
    <w:rsid w:val="000250AD"/>
    <w:rsid w:val="00045271"/>
    <w:rsid w:val="000F7A33"/>
    <w:rsid w:val="00193B6F"/>
    <w:rsid w:val="001C00C0"/>
    <w:rsid w:val="00247E03"/>
    <w:rsid w:val="00381C54"/>
    <w:rsid w:val="003B7F6B"/>
    <w:rsid w:val="003F4F86"/>
    <w:rsid w:val="00464FFC"/>
    <w:rsid w:val="004F70BA"/>
    <w:rsid w:val="00536CA4"/>
    <w:rsid w:val="005C0EA0"/>
    <w:rsid w:val="005C5AAA"/>
    <w:rsid w:val="006A177C"/>
    <w:rsid w:val="006D4801"/>
    <w:rsid w:val="007B4A59"/>
    <w:rsid w:val="007D2DE9"/>
    <w:rsid w:val="0082191B"/>
    <w:rsid w:val="008C2906"/>
    <w:rsid w:val="009204B2"/>
    <w:rsid w:val="0092683E"/>
    <w:rsid w:val="00927D9A"/>
    <w:rsid w:val="00945C47"/>
    <w:rsid w:val="00A37877"/>
    <w:rsid w:val="00A462C0"/>
    <w:rsid w:val="00A6148E"/>
    <w:rsid w:val="00AF5B81"/>
    <w:rsid w:val="00AF6454"/>
    <w:rsid w:val="00B42E5D"/>
    <w:rsid w:val="00BB064B"/>
    <w:rsid w:val="00C51079"/>
    <w:rsid w:val="00C51692"/>
    <w:rsid w:val="00CD3746"/>
    <w:rsid w:val="00EC3C56"/>
    <w:rsid w:val="00EF6036"/>
    <w:rsid w:val="00F10E72"/>
    <w:rsid w:val="00F416B6"/>
    <w:rsid w:val="00F53FE4"/>
    <w:rsid w:val="00F86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68AB5"/>
  <w15:docId w15:val="{F69DDAAF-0589-42B2-B221-58BD9EC29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F8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7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17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78</Words>
  <Characters>2406</Characters>
  <Application>Microsoft Office Word</Application>
  <DocSecurity>0</DocSecurity>
  <Lines>218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raful Nandankar</cp:lastModifiedBy>
  <cp:revision>7</cp:revision>
  <cp:lastPrinted>2021-11-29T10:35:00Z</cp:lastPrinted>
  <dcterms:created xsi:type="dcterms:W3CDTF">2023-06-04T09:01:00Z</dcterms:created>
  <dcterms:modified xsi:type="dcterms:W3CDTF">2023-06-04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54b98c93249a0c3755b6f26cadcf0ba55f124c97c63243cb6fdbce9102fac0</vt:lpwstr>
  </property>
</Properties>
</file>